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9E4C9A" w14:textId="10005EA7" w:rsidR="00492467" w:rsidRDefault="00603B6E" w:rsidP="00B741F9">
      <w:pPr>
        <w:tabs>
          <w:tab w:val="left" w:pos="264"/>
        </w:tabs>
        <w:rPr>
          <w:rFonts w:ascii="Trebuchet MS" w:hAnsi="Trebuchet MS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BC29EBA" wp14:editId="5F52AEC7">
            <wp:simplePos x="0" y="0"/>
            <wp:positionH relativeFrom="margin">
              <wp:posOffset>930086</wp:posOffset>
            </wp:positionH>
            <wp:positionV relativeFrom="paragraph">
              <wp:posOffset>-1424940</wp:posOffset>
            </wp:positionV>
            <wp:extent cx="3015025" cy="1572516"/>
            <wp:effectExtent l="0" t="0" r="0" b="8890"/>
            <wp:wrapNone/>
            <wp:docPr id="54913746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935194" name="Slika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5025" cy="15725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41F9">
        <w:rPr>
          <w:rFonts w:ascii="Trebuchet MS" w:hAnsi="Trebuchet MS"/>
          <w:b/>
          <w:bCs/>
          <w:sz w:val="28"/>
          <w:szCs w:val="28"/>
        </w:rPr>
        <w:tab/>
      </w:r>
    </w:p>
    <w:p w14:paraId="29E81D61" w14:textId="77777777" w:rsidR="00492467" w:rsidRDefault="00492467" w:rsidP="000B60AE">
      <w:pPr>
        <w:jc w:val="center"/>
        <w:rPr>
          <w:rFonts w:ascii="Trebuchet MS" w:hAnsi="Trebuchet MS"/>
          <w:b/>
          <w:bCs/>
          <w:sz w:val="28"/>
          <w:szCs w:val="28"/>
        </w:rPr>
      </w:pPr>
    </w:p>
    <w:p w14:paraId="6B2BDAA5" w14:textId="77777777" w:rsidR="00492467" w:rsidRDefault="00492467" w:rsidP="000B60AE">
      <w:pPr>
        <w:jc w:val="center"/>
        <w:rPr>
          <w:rFonts w:ascii="Trebuchet MS" w:hAnsi="Trebuchet MS"/>
          <w:b/>
          <w:bCs/>
          <w:sz w:val="28"/>
          <w:szCs w:val="28"/>
        </w:rPr>
      </w:pPr>
    </w:p>
    <w:p w14:paraId="397887E3" w14:textId="6001DF1D" w:rsidR="00E03E41" w:rsidRPr="002D6DAE" w:rsidRDefault="00E03E41">
      <w:pPr>
        <w:rPr>
          <w:rFonts w:ascii="Trebuchet MS" w:hAnsi="Trebuchet MS"/>
          <w:sz w:val="24"/>
          <w:szCs w:val="24"/>
        </w:rPr>
      </w:pPr>
    </w:p>
    <w:p w14:paraId="70C494AA" w14:textId="77777777" w:rsidR="00603B6E" w:rsidRDefault="00E03E41" w:rsidP="0063430A">
      <w:pPr>
        <w:spacing w:after="0" w:line="360" w:lineRule="auto"/>
        <w:rPr>
          <w:rFonts w:ascii="Trebuchet MS" w:hAnsi="Trebuchet MS"/>
          <w:b/>
          <w:bCs/>
          <w:sz w:val="28"/>
          <w:szCs w:val="28"/>
        </w:rPr>
      </w:pPr>
      <w:r w:rsidRPr="00B741F9">
        <w:rPr>
          <w:rFonts w:ascii="Trebuchet MS" w:hAnsi="Trebuchet MS"/>
          <w:b/>
          <w:bCs/>
          <w:sz w:val="28"/>
          <w:szCs w:val="28"/>
        </w:rPr>
        <w:t>Zadeva: Soglasje kandidata</w:t>
      </w:r>
      <w:r w:rsidR="002D6DAE" w:rsidRPr="00B741F9">
        <w:rPr>
          <w:rFonts w:ascii="Trebuchet MS" w:hAnsi="Trebuchet MS"/>
          <w:b/>
          <w:bCs/>
          <w:sz w:val="28"/>
          <w:szCs w:val="28"/>
        </w:rPr>
        <w:t xml:space="preserve"> </w:t>
      </w:r>
      <w:r w:rsidR="004777E0">
        <w:rPr>
          <w:rFonts w:ascii="Trebuchet MS" w:hAnsi="Trebuchet MS"/>
          <w:b/>
          <w:bCs/>
          <w:sz w:val="28"/>
          <w:szCs w:val="28"/>
        </w:rPr>
        <w:t xml:space="preserve">h kandidaturi </w:t>
      </w:r>
      <w:r w:rsidR="002D6DAE" w:rsidRPr="00B741F9">
        <w:rPr>
          <w:rFonts w:ascii="Trebuchet MS" w:hAnsi="Trebuchet MS"/>
          <w:b/>
          <w:bCs/>
          <w:sz w:val="28"/>
          <w:szCs w:val="28"/>
        </w:rPr>
        <w:t xml:space="preserve">za predsednika </w:t>
      </w:r>
    </w:p>
    <w:p w14:paraId="42D93899" w14:textId="01AC762E" w:rsidR="00E03E41" w:rsidRPr="00B741F9" w:rsidRDefault="00603B6E" w:rsidP="0063430A">
      <w:pPr>
        <w:spacing w:after="0" w:line="360" w:lineRule="auto"/>
        <w:jc w:val="center"/>
        <w:rPr>
          <w:rFonts w:ascii="Trebuchet MS" w:hAnsi="Trebuchet MS"/>
          <w:b/>
          <w:bCs/>
          <w:sz w:val="28"/>
          <w:szCs w:val="28"/>
        </w:rPr>
      </w:pPr>
      <w:r>
        <w:rPr>
          <w:rFonts w:ascii="Trebuchet MS" w:hAnsi="Trebuchet MS"/>
          <w:b/>
          <w:bCs/>
          <w:sz w:val="28"/>
          <w:szCs w:val="28"/>
        </w:rPr>
        <w:t>Združenja RTM</w:t>
      </w:r>
    </w:p>
    <w:p w14:paraId="53B683BE" w14:textId="4A01A937" w:rsidR="00E03E41" w:rsidRDefault="00E03E41">
      <w:pPr>
        <w:rPr>
          <w:rFonts w:ascii="Trebuchet MS" w:hAnsi="Trebuchet MS"/>
          <w:sz w:val="24"/>
          <w:szCs w:val="24"/>
        </w:rPr>
      </w:pPr>
    </w:p>
    <w:p w14:paraId="3CC58EE1" w14:textId="34AC4845" w:rsidR="00492467" w:rsidRDefault="00492467">
      <w:pPr>
        <w:rPr>
          <w:rFonts w:ascii="Trebuchet MS" w:hAnsi="Trebuchet MS"/>
          <w:sz w:val="24"/>
          <w:szCs w:val="24"/>
        </w:rPr>
      </w:pPr>
    </w:p>
    <w:p w14:paraId="505D3FBB" w14:textId="77777777" w:rsidR="00B741F9" w:rsidRDefault="00B741F9">
      <w:pPr>
        <w:rPr>
          <w:rFonts w:ascii="Trebuchet MS" w:hAnsi="Trebuchet MS"/>
          <w:sz w:val="24"/>
          <w:szCs w:val="24"/>
        </w:rPr>
      </w:pPr>
    </w:p>
    <w:p w14:paraId="392B4293" w14:textId="77777777" w:rsidR="00492467" w:rsidRPr="002D6DAE" w:rsidRDefault="00492467">
      <w:pPr>
        <w:rPr>
          <w:rFonts w:ascii="Trebuchet MS" w:hAnsi="Trebuchet MS"/>
          <w:sz w:val="24"/>
          <w:szCs w:val="24"/>
        </w:rPr>
      </w:pPr>
    </w:p>
    <w:p w14:paraId="41020A0D" w14:textId="09DF5FD8" w:rsidR="00B741F9" w:rsidRDefault="00E03E41" w:rsidP="00492467">
      <w:pPr>
        <w:spacing w:line="480" w:lineRule="auto"/>
        <w:rPr>
          <w:rFonts w:ascii="Trebuchet MS" w:hAnsi="Trebuchet MS"/>
          <w:sz w:val="24"/>
          <w:szCs w:val="24"/>
        </w:rPr>
      </w:pPr>
      <w:r w:rsidRPr="002D6DAE">
        <w:rPr>
          <w:rFonts w:ascii="Trebuchet MS" w:hAnsi="Trebuchet MS"/>
          <w:sz w:val="24"/>
          <w:szCs w:val="24"/>
        </w:rPr>
        <w:t xml:space="preserve">Spodaj podpisani _________________________________ dajem soglasje h </w:t>
      </w:r>
    </w:p>
    <w:p w14:paraId="50D3BB4B" w14:textId="5C3647EF" w:rsidR="00E03E41" w:rsidRPr="002D6DAE" w:rsidRDefault="00E03E41" w:rsidP="00492467">
      <w:pPr>
        <w:spacing w:line="480" w:lineRule="auto"/>
        <w:rPr>
          <w:rFonts w:ascii="Trebuchet MS" w:hAnsi="Trebuchet MS"/>
          <w:sz w:val="24"/>
          <w:szCs w:val="24"/>
        </w:rPr>
      </w:pPr>
      <w:r w:rsidRPr="002D6DAE">
        <w:rPr>
          <w:rFonts w:ascii="Trebuchet MS" w:hAnsi="Trebuchet MS"/>
          <w:sz w:val="24"/>
          <w:szCs w:val="24"/>
        </w:rPr>
        <w:t xml:space="preserve">kandidaturi </w:t>
      </w:r>
      <w:r w:rsidRPr="001A518A">
        <w:rPr>
          <w:rFonts w:ascii="Trebuchet MS" w:hAnsi="Trebuchet MS"/>
          <w:b/>
          <w:bCs/>
          <w:sz w:val="24"/>
          <w:szCs w:val="24"/>
          <w:u w:val="single"/>
        </w:rPr>
        <w:t xml:space="preserve">za predsednika </w:t>
      </w:r>
      <w:r w:rsidR="00603B6E" w:rsidRPr="001A518A">
        <w:rPr>
          <w:rFonts w:ascii="Trebuchet MS" w:hAnsi="Trebuchet MS"/>
          <w:b/>
          <w:bCs/>
          <w:sz w:val="24"/>
          <w:szCs w:val="24"/>
          <w:u w:val="single"/>
        </w:rPr>
        <w:t>Združenja RTM</w:t>
      </w:r>
      <w:r w:rsidRPr="002D6DAE">
        <w:rPr>
          <w:rFonts w:ascii="Trebuchet MS" w:hAnsi="Trebuchet MS"/>
          <w:sz w:val="24"/>
          <w:szCs w:val="24"/>
        </w:rPr>
        <w:t>.</w:t>
      </w:r>
    </w:p>
    <w:p w14:paraId="75958085" w14:textId="6C4E3956" w:rsidR="00E03E41" w:rsidRDefault="00E03E41">
      <w:pPr>
        <w:rPr>
          <w:rFonts w:ascii="Trebuchet MS" w:hAnsi="Trebuchet MS"/>
          <w:sz w:val="24"/>
          <w:szCs w:val="24"/>
        </w:rPr>
      </w:pPr>
    </w:p>
    <w:p w14:paraId="0FFA905B" w14:textId="1A80AD21" w:rsidR="00492467" w:rsidRDefault="00492467">
      <w:pPr>
        <w:rPr>
          <w:rFonts w:ascii="Trebuchet MS" w:hAnsi="Trebuchet MS"/>
          <w:sz w:val="24"/>
          <w:szCs w:val="24"/>
        </w:rPr>
      </w:pPr>
    </w:p>
    <w:p w14:paraId="557E9C0F" w14:textId="77777777" w:rsidR="00492467" w:rsidRPr="002D6DAE" w:rsidRDefault="00492467">
      <w:pPr>
        <w:rPr>
          <w:rFonts w:ascii="Trebuchet MS" w:hAnsi="Trebuchet MS"/>
          <w:sz w:val="24"/>
          <w:szCs w:val="24"/>
        </w:rPr>
      </w:pPr>
    </w:p>
    <w:p w14:paraId="0C666965" w14:textId="630C9266" w:rsidR="00E03E41" w:rsidRPr="002D6DAE" w:rsidRDefault="00E03E41">
      <w:pPr>
        <w:rPr>
          <w:rFonts w:ascii="Trebuchet MS" w:hAnsi="Trebuchet MS"/>
          <w:sz w:val="24"/>
          <w:szCs w:val="24"/>
        </w:rPr>
      </w:pPr>
      <w:r w:rsidRPr="002D6DAE">
        <w:rPr>
          <w:rFonts w:ascii="Trebuchet MS" w:hAnsi="Trebuchet MS"/>
          <w:sz w:val="24"/>
          <w:szCs w:val="24"/>
        </w:rPr>
        <w:t>Podpis kandidata:</w:t>
      </w:r>
    </w:p>
    <w:p w14:paraId="745944B8" w14:textId="1FAE35BD" w:rsidR="00E03E41" w:rsidRPr="002D6DAE" w:rsidRDefault="00E03E41">
      <w:pPr>
        <w:rPr>
          <w:rFonts w:ascii="Trebuchet MS" w:hAnsi="Trebuchet MS"/>
          <w:sz w:val="24"/>
          <w:szCs w:val="24"/>
        </w:rPr>
      </w:pPr>
    </w:p>
    <w:p w14:paraId="795066E7" w14:textId="7535D9D1" w:rsidR="00E03E41" w:rsidRDefault="00E03E41">
      <w:pPr>
        <w:rPr>
          <w:rFonts w:ascii="Trebuchet MS" w:hAnsi="Trebuchet MS"/>
          <w:sz w:val="24"/>
          <w:szCs w:val="24"/>
        </w:rPr>
      </w:pPr>
    </w:p>
    <w:p w14:paraId="2DF2161F" w14:textId="3B476C05" w:rsidR="00492467" w:rsidRDefault="00492467">
      <w:pPr>
        <w:rPr>
          <w:rFonts w:ascii="Trebuchet MS" w:hAnsi="Trebuchet MS"/>
          <w:sz w:val="24"/>
          <w:szCs w:val="24"/>
        </w:rPr>
      </w:pPr>
    </w:p>
    <w:p w14:paraId="3E07BD9B" w14:textId="77777777" w:rsidR="00492467" w:rsidRPr="002D6DAE" w:rsidRDefault="00492467">
      <w:pPr>
        <w:rPr>
          <w:rFonts w:ascii="Trebuchet MS" w:hAnsi="Trebuchet MS"/>
          <w:sz w:val="24"/>
          <w:szCs w:val="24"/>
        </w:rPr>
      </w:pPr>
    </w:p>
    <w:p w14:paraId="411DA025" w14:textId="35DB18E6" w:rsidR="00E03E41" w:rsidRPr="002D6DAE" w:rsidRDefault="00E03E41">
      <w:pPr>
        <w:rPr>
          <w:rFonts w:ascii="Trebuchet MS" w:hAnsi="Trebuchet MS"/>
          <w:sz w:val="24"/>
          <w:szCs w:val="24"/>
        </w:rPr>
      </w:pPr>
      <w:r w:rsidRPr="002D6DAE">
        <w:rPr>
          <w:rFonts w:ascii="Trebuchet MS" w:hAnsi="Trebuchet MS"/>
          <w:sz w:val="24"/>
          <w:szCs w:val="24"/>
        </w:rPr>
        <w:t xml:space="preserve">Datum: </w:t>
      </w:r>
    </w:p>
    <w:p w14:paraId="315705F3" w14:textId="728BFF4F" w:rsidR="00F14DF0" w:rsidRDefault="00F14DF0">
      <w:pPr>
        <w:rPr>
          <w:rFonts w:ascii="Trebuchet MS" w:hAnsi="Trebuchet MS"/>
          <w:sz w:val="24"/>
          <w:szCs w:val="24"/>
        </w:rPr>
      </w:pPr>
    </w:p>
    <w:sectPr w:rsidR="00F14DF0" w:rsidSect="00603B6E">
      <w:headerReference w:type="default" r:id="rId7"/>
      <w:footerReference w:type="default" r:id="rId8"/>
      <w:pgSz w:w="11906" w:h="16838"/>
      <w:pgMar w:top="212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F11B3" w14:textId="77777777" w:rsidR="00256C71" w:rsidRDefault="00256C71" w:rsidP="00492467">
      <w:pPr>
        <w:spacing w:after="0" w:line="240" w:lineRule="auto"/>
      </w:pPr>
      <w:r>
        <w:separator/>
      </w:r>
    </w:p>
  </w:endnote>
  <w:endnote w:type="continuationSeparator" w:id="0">
    <w:p w14:paraId="35C984C8" w14:textId="77777777" w:rsidR="00256C71" w:rsidRDefault="00256C71" w:rsidP="004924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85596" w14:textId="2B5D1028" w:rsidR="00603B6E" w:rsidRDefault="00603B6E">
    <w:pPr>
      <w:pStyle w:val="Nog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C41A959" wp14:editId="3935C851">
          <wp:simplePos x="0" y="0"/>
          <wp:positionH relativeFrom="margin">
            <wp:posOffset>-762000</wp:posOffset>
          </wp:positionH>
          <wp:positionV relativeFrom="paragraph">
            <wp:posOffset>-236220</wp:posOffset>
          </wp:positionV>
          <wp:extent cx="7305255" cy="612000"/>
          <wp:effectExtent l="0" t="0" r="0" b="0"/>
          <wp:wrapNone/>
          <wp:docPr id="657707015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7805250" name="Slika 167780525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" b="41270"/>
                  <a:stretch/>
                </pic:blipFill>
                <pic:spPr bwMode="auto">
                  <a:xfrm>
                    <a:off x="0" y="0"/>
                    <a:ext cx="7305255" cy="612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6F419" w14:textId="77777777" w:rsidR="00256C71" w:rsidRDefault="00256C71" w:rsidP="00492467">
      <w:pPr>
        <w:spacing w:after="0" w:line="240" w:lineRule="auto"/>
      </w:pPr>
      <w:r>
        <w:separator/>
      </w:r>
    </w:p>
  </w:footnote>
  <w:footnote w:type="continuationSeparator" w:id="0">
    <w:p w14:paraId="3BA29DF4" w14:textId="77777777" w:rsidR="00256C71" w:rsidRDefault="00256C71" w:rsidP="004924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7B75C" w14:textId="7BD4FD16" w:rsidR="00492467" w:rsidRDefault="00603B6E">
    <w:pPr>
      <w:pStyle w:val="Glava"/>
    </w:pPr>
    <w:r w:rsidRPr="009D0165">
      <w:rPr>
        <w:rFonts w:ascii="Trebuchet MS" w:hAnsi="Trebuchet MS"/>
      </w:rPr>
      <w:t xml:space="preserve">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MLA0NDIxMjMyMLNQ0lEKTi0uzszPAykwrgUARXVw6ywAAAA="/>
  </w:docVars>
  <w:rsids>
    <w:rsidRoot w:val="00E03E41"/>
    <w:rsid w:val="00045ADC"/>
    <w:rsid w:val="000B4228"/>
    <w:rsid w:val="000B60AE"/>
    <w:rsid w:val="001A518A"/>
    <w:rsid w:val="00256C71"/>
    <w:rsid w:val="002D6DAE"/>
    <w:rsid w:val="00385A94"/>
    <w:rsid w:val="004777E0"/>
    <w:rsid w:val="00492467"/>
    <w:rsid w:val="004A6508"/>
    <w:rsid w:val="00603B6E"/>
    <w:rsid w:val="0063430A"/>
    <w:rsid w:val="00662351"/>
    <w:rsid w:val="006B7925"/>
    <w:rsid w:val="0079772D"/>
    <w:rsid w:val="007A46E5"/>
    <w:rsid w:val="0096328B"/>
    <w:rsid w:val="00AE4327"/>
    <w:rsid w:val="00AF6894"/>
    <w:rsid w:val="00B741F9"/>
    <w:rsid w:val="00BE6E2A"/>
    <w:rsid w:val="00C714A3"/>
    <w:rsid w:val="00E03E41"/>
    <w:rsid w:val="00E1323F"/>
    <w:rsid w:val="00F1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A4FF76"/>
  <w15:chartTrackingRefBased/>
  <w15:docId w15:val="{E1532E20-05E5-4D1E-8190-628389A98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4924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92467"/>
  </w:style>
  <w:style w:type="paragraph" w:styleId="Noga">
    <w:name w:val="footer"/>
    <w:basedOn w:val="Navaden"/>
    <w:link w:val="NogaZnak"/>
    <w:uiPriority w:val="99"/>
    <w:unhideWhenUsed/>
    <w:rsid w:val="004924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4924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Ahdali</dc:creator>
  <cp:keywords/>
  <dc:description/>
  <cp:lastModifiedBy>Agata Ahdali</cp:lastModifiedBy>
  <cp:revision>5</cp:revision>
  <dcterms:created xsi:type="dcterms:W3CDTF">2026-07-10T08:06:00Z</dcterms:created>
  <dcterms:modified xsi:type="dcterms:W3CDTF">2026-07-10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f37cfd-93dc-44a0-a168-d375b4925975</vt:lpwstr>
  </property>
</Properties>
</file>